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D48D" w14:textId="5F865589" w:rsidR="002B11C1" w:rsidRDefault="00116420" w:rsidP="00116420">
      <w:pPr>
        <w:pStyle w:val="Title"/>
        <w:jc w:val="center"/>
      </w:pPr>
      <w:r>
        <w:t>Readiness Assessment</w:t>
      </w:r>
    </w:p>
    <w:p w14:paraId="33D85346" w14:textId="77777777" w:rsidR="00116420" w:rsidRPr="00116420" w:rsidRDefault="00116420" w:rsidP="00116420">
      <w:pPr>
        <w:pStyle w:val="Heading1"/>
      </w:pPr>
      <w:r w:rsidRPr="00116420">
        <w:t>DESCRIPTION </w:t>
      </w:r>
    </w:p>
    <w:p w14:paraId="0CFF6998" w14:textId="5F216326" w:rsidR="00116420" w:rsidRPr="00116420" w:rsidRDefault="00116420" w:rsidP="00116420">
      <w:r w:rsidRPr="00116420">
        <w:t xml:space="preserve">This questionnaire identifies conditions for successful strategic planning </w:t>
      </w:r>
      <w:r w:rsidR="00F96CAE">
        <w:t>within GAA</w:t>
      </w:r>
      <w:r w:rsidR="0015562F">
        <w:t>, LGFA and Camogie</w:t>
      </w:r>
      <w:r w:rsidR="00F96CAE">
        <w:t xml:space="preserve"> Club</w:t>
      </w:r>
      <w:r w:rsidR="0015562F">
        <w:t>s</w:t>
      </w:r>
      <w:r w:rsidR="00F96CAE">
        <w:t>.</w:t>
      </w:r>
      <w:r w:rsidRPr="00116420">
        <w:t xml:space="preserve">  It will help </w:t>
      </w:r>
      <w:r w:rsidR="00995DA4">
        <w:t>Club</w:t>
      </w:r>
      <w:r w:rsidR="00F96CAE">
        <w:t xml:space="preserve"> Officers</w:t>
      </w:r>
      <w:r w:rsidR="00995DA4">
        <w:t xml:space="preserve"> to</w:t>
      </w:r>
      <w:r w:rsidRPr="00116420">
        <w:t xml:space="preserve"> assess the strength of support for effective strategic planning</w:t>
      </w:r>
      <w:r w:rsidR="00F96CAE">
        <w:t xml:space="preserve"> within their Clubs.</w:t>
      </w:r>
      <w:r w:rsidRPr="00116420">
        <w:t> </w:t>
      </w:r>
    </w:p>
    <w:p w14:paraId="3D82926F" w14:textId="354301F3" w:rsidR="00116420" w:rsidRPr="00116420" w:rsidRDefault="00116420" w:rsidP="00116420">
      <w:r w:rsidRPr="00116420">
        <w:t>It should be completed by the relevant C</w:t>
      </w:r>
      <w:r w:rsidR="00995DA4">
        <w:t>lub</w:t>
      </w:r>
      <w:r w:rsidRPr="00116420">
        <w:t>’s Planning Coordinator before the initial c</w:t>
      </w:r>
      <w:r w:rsidR="00314C8D">
        <w:t>onversation with the County Planning and Training Officer</w:t>
      </w:r>
      <w:r w:rsidR="00F96CAE">
        <w:t>.</w:t>
      </w:r>
      <w:r w:rsidR="00314C8D">
        <w:t xml:space="preserve"> If deemed ready</w:t>
      </w:r>
      <w:r w:rsidR="00FE7DAF">
        <w:t xml:space="preserve">, this Officer will liaise with the </w:t>
      </w:r>
      <w:r w:rsidR="0015562F">
        <w:t>National Programme Coordinator</w:t>
      </w:r>
      <w:r w:rsidR="00FE7DAF">
        <w:t xml:space="preserve"> to seek a Club Planning Facilitator.</w:t>
      </w:r>
    </w:p>
    <w:p w14:paraId="5538783A" w14:textId="77777777" w:rsidR="00116420" w:rsidRPr="00116420" w:rsidRDefault="00116420" w:rsidP="00116420">
      <w:pPr>
        <w:pStyle w:val="Heading1"/>
      </w:pPr>
      <w:r w:rsidRPr="00116420">
        <w:t>PROCESS </w:t>
      </w:r>
    </w:p>
    <w:p w14:paraId="726922FB" w14:textId="4A5C46A4" w:rsidR="00116420" w:rsidRPr="00116420" w:rsidRDefault="00116420" w:rsidP="00116420">
      <w:r w:rsidRPr="00116420">
        <w:t xml:space="preserve">Consider the extent to which each statement applies to your </w:t>
      </w:r>
      <w:r w:rsidR="00995DA4">
        <w:t>Club Executive</w:t>
      </w:r>
      <w:r w:rsidRPr="00116420">
        <w:t xml:space="preserve"> and indicate your gut feeling by entering an ‘X’ in the appropriate column. </w:t>
      </w:r>
    </w:p>
    <w:tbl>
      <w:tblPr>
        <w:tblStyle w:val="GridTable1Light-Accent1"/>
        <w:tblW w:w="9330" w:type="dxa"/>
        <w:tblLook w:val="04A0" w:firstRow="1" w:lastRow="0" w:firstColumn="1" w:lastColumn="0" w:noHBand="0" w:noVBand="1"/>
      </w:tblPr>
      <w:tblGrid>
        <w:gridCol w:w="4260"/>
        <w:gridCol w:w="1290"/>
        <w:gridCol w:w="1470"/>
        <w:gridCol w:w="1170"/>
        <w:gridCol w:w="1140"/>
      </w:tblGrid>
      <w:tr w:rsidR="00116420" w:rsidRPr="00995DA4" w14:paraId="153A3879" w14:textId="77777777" w:rsidTr="006F1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hideMark/>
          </w:tcPr>
          <w:p w14:paraId="466FF630" w14:textId="12576DE1" w:rsidR="00116420" w:rsidRPr="00995DA4" w:rsidRDefault="00116420" w:rsidP="005D4D65">
            <w:pPr>
              <w:jc w:val="center"/>
              <w:rPr>
                <w:sz w:val="20"/>
                <w:szCs w:val="18"/>
              </w:rPr>
            </w:pPr>
            <w:r w:rsidRPr="00995DA4">
              <w:rPr>
                <w:sz w:val="20"/>
                <w:szCs w:val="18"/>
              </w:rPr>
              <w:t>Statements</w:t>
            </w:r>
          </w:p>
        </w:tc>
        <w:tc>
          <w:tcPr>
            <w:tcW w:w="1290" w:type="dxa"/>
            <w:hideMark/>
          </w:tcPr>
          <w:p w14:paraId="504464C8" w14:textId="25C2BB76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1. NOT VERY PRESENT</w:t>
            </w:r>
          </w:p>
        </w:tc>
        <w:tc>
          <w:tcPr>
            <w:tcW w:w="1470" w:type="dxa"/>
            <w:hideMark/>
          </w:tcPr>
          <w:p w14:paraId="6ADB2239" w14:textId="3A9E559D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2. SOMEWHAT PRESENT</w:t>
            </w:r>
          </w:p>
        </w:tc>
        <w:tc>
          <w:tcPr>
            <w:tcW w:w="1170" w:type="dxa"/>
            <w:hideMark/>
          </w:tcPr>
          <w:p w14:paraId="73BCCF2D" w14:textId="67474744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3. MOSTLY PRESENT</w:t>
            </w:r>
          </w:p>
        </w:tc>
        <w:tc>
          <w:tcPr>
            <w:tcW w:w="1140" w:type="dxa"/>
            <w:hideMark/>
          </w:tcPr>
          <w:p w14:paraId="2D64F5E6" w14:textId="3485F6BD" w:rsidR="00116420" w:rsidRPr="005D4D65" w:rsidRDefault="005D4D65" w:rsidP="005D4D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6"/>
              </w:rPr>
            </w:pPr>
            <w:r w:rsidRPr="005D4D65">
              <w:rPr>
                <w:sz w:val="18"/>
                <w:szCs w:val="16"/>
              </w:rPr>
              <w:t>4. FULLY PRESENT</w:t>
            </w:r>
          </w:p>
        </w:tc>
      </w:tr>
      <w:tr w:rsidR="00116420" w:rsidRPr="00116420" w14:paraId="51FBAD36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478CA6CD" w14:textId="23B77E33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 </w:t>
            </w:r>
            <w:r w:rsidR="00F762CC" w:rsidRPr="005D4D65">
              <w:rPr>
                <w:b w:val="0"/>
                <w:bCs w:val="0"/>
                <w:sz w:val="20"/>
                <w:szCs w:val="18"/>
              </w:rPr>
              <w:t>principal Club Officer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are in favour of the process and are agreed on the type of plan needed </w:t>
            </w:r>
          </w:p>
        </w:tc>
        <w:tc>
          <w:tcPr>
            <w:tcW w:w="1290" w:type="dxa"/>
            <w:hideMark/>
          </w:tcPr>
          <w:p w14:paraId="79E7F3A4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527ACD5E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4C25737A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53CBF17A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57E9EF3C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3F30CCEE" w14:textId="2646F10E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 commitment to </w:t>
            </w:r>
            <w:r w:rsidR="004A2C3F" w:rsidRPr="005D4D65">
              <w:rPr>
                <w:b w:val="0"/>
                <w:bCs w:val="0"/>
                <w:sz w:val="20"/>
                <w:szCs w:val="18"/>
              </w:rPr>
              <w:t xml:space="preserve">understand and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respect th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roles in the planning process, </w:t>
            </w:r>
            <w:r w:rsidR="00F762CC" w:rsidRPr="005D4D65">
              <w:rPr>
                <w:b w:val="0"/>
                <w:bCs w:val="0"/>
                <w:sz w:val="20"/>
                <w:szCs w:val="18"/>
              </w:rPr>
              <w:t>e.g.,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who will </w:t>
            </w:r>
            <w:r w:rsidR="004A2C3F" w:rsidRPr="005D4D65">
              <w:rPr>
                <w:b w:val="0"/>
                <w:bCs w:val="0"/>
                <w:sz w:val="20"/>
                <w:szCs w:val="18"/>
              </w:rPr>
              <w:t>complete the consultation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 xml:space="preserve"> proces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vs. who will </w:t>
            </w:r>
            <w:r w:rsidR="004A2C3F" w:rsidRPr="005D4D65">
              <w:rPr>
                <w:b w:val="0"/>
                <w:bCs w:val="0"/>
                <w:sz w:val="20"/>
                <w:szCs w:val="18"/>
              </w:rPr>
              <w:t>approve the plan</w:t>
            </w:r>
            <w:r w:rsidRPr="005D4D65">
              <w:rPr>
                <w:b w:val="0"/>
                <w:bCs w:val="0"/>
                <w:sz w:val="20"/>
                <w:szCs w:val="18"/>
              </w:rPr>
              <w:t> </w:t>
            </w:r>
          </w:p>
        </w:tc>
        <w:tc>
          <w:tcPr>
            <w:tcW w:w="1290" w:type="dxa"/>
            <w:hideMark/>
          </w:tcPr>
          <w:p w14:paraId="4E3297E8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05FA8A22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7791EE93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347A6E65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7B7074A3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58EA1716" w14:textId="3718C82C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dequate commitment of time and finance to </w:t>
            </w:r>
            <w:r w:rsidR="005D4D65" w:rsidRPr="005D4D65">
              <w:rPr>
                <w:b w:val="0"/>
                <w:bCs w:val="0"/>
                <w:sz w:val="20"/>
                <w:szCs w:val="18"/>
              </w:rPr>
              <w:t>develop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and implement the plan </w:t>
            </w:r>
          </w:p>
        </w:tc>
        <w:tc>
          <w:tcPr>
            <w:tcW w:w="1290" w:type="dxa"/>
            <w:hideMark/>
          </w:tcPr>
          <w:p w14:paraId="2784803C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21383E16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05B2A5FE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3196A624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70D7B02F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24378EF2" w14:textId="280F1307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i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decent communication between all stakeholders in the C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lub</w:t>
            </w:r>
            <w:r w:rsidRPr="005D4D65">
              <w:rPr>
                <w:b w:val="0"/>
                <w:bCs w:val="0"/>
                <w:sz w:val="20"/>
                <w:szCs w:val="18"/>
              </w:rPr>
              <w:t> </w:t>
            </w:r>
          </w:p>
        </w:tc>
        <w:tc>
          <w:tcPr>
            <w:tcW w:w="1290" w:type="dxa"/>
            <w:hideMark/>
          </w:tcPr>
          <w:p w14:paraId="0273ABF7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2A98D23D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43C627C8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3F10849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00E425FF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1D8EE8D9" w14:textId="7A66B5D4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Executiv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Committee meets </w:t>
            </w:r>
            <w:r w:rsidR="006F1A3D" w:rsidRPr="005D4D65">
              <w:rPr>
                <w:b w:val="0"/>
                <w:bCs w:val="0"/>
                <w:sz w:val="20"/>
                <w:szCs w:val="18"/>
              </w:rPr>
              <w:t>on a regular basis</w:t>
            </w:r>
          </w:p>
        </w:tc>
        <w:tc>
          <w:tcPr>
            <w:tcW w:w="1290" w:type="dxa"/>
            <w:hideMark/>
          </w:tcPr>
          <w:p w14:paraId="0E87845B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7FED6162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50BDF3F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246602B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216A4AAB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4B9248FB" w14:textId="4C6A59E7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 willingness to gather and evaluate information regarding the </w:t>
            </w:r>
            <w:r w:rsidR="005D4D65" w:rsidRPr="005D4D65">
              <w:rPr>
                <w:b w:val="0"/>
                <w:bCs w:val="0"/>
                <w:sz w:val="20"/>
                <w:szCs w:val="18"/>
              </w:rPr>
              <w:t>Club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’s strengths, weaknesses, </w:t>
            </w:r>
            <w:proofErr w:type="gramStart"/>
            <w:r w:rsidRPr="005D4D65">
              <w:rPr>
                <w:b w:val="0"/>
                <w:bCs w:val="0"/>
                <w:sz w:val="20"/>
                <w:szCs w:val="18"/>
              </w:rPr>
              <w:t>opportunities</w:t>
            </w:r>
            <w:proofErr w:type="gramEnd"/>
            <w:r w:rsidRPr="005D4D65">
              <w:rPr>
                <w:b w:val="0"/>
                <w:bCs w:val="0"/>
                <w:sz w:val="20"/>
                <w:szCs w:val="18"/>
              </w:rPr>
              <w:t xml:space="preserve"> and threats </w:t>
            </w:r>
          </w:p>
        </w:tc>
        <w:tc>
          <w:tcPr>
            <w:tcW w:w="1290" w:type="dxa"/>
            <w:hideMark/>
          </w:tcPr>
          <w:p w14:paraId="4606988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06157192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7FB2A64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03A30E5A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25F0ABD0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05BF4FE7" w14:textId="280560B0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re is a willingness to be inclusive and encourage broad participation so that </w:t>
            </w:r>
            <w:r w:rsidR="005D4D65" w:rsidRPr="005D4D65">
              <w:rPr>
                <w:b w:val="0"/>
                <w:bCs w:val="0"/>
                <w:sz w:val="20"/>
                <w:szCs w:val="18"/>
              </w:rPr>
              <w:t>members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feel ownership and energised by the process </w:t>
            </w:r>
          </w:p>
        </w:tc>
        <w:tc>
          <w:tcPr>
            <w:tcW w:w="1290" w:type="dxa"/>
            <w:hideMark/>
          </w:tcPr>
          <w:p w14:paraId="1768F2DD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3039C6A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3385C6C3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E26EA2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1FED7BB3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1CFC0A67" w14:textId="282F8F7F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No major 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 xml:space="preserve">role 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changes to the 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>Executiv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Committee are upcoming or are in process </w:t>
            </w:r>
          </w:p>
        </w:tc>
        <w:tc>
          <w:tcPr>
            <w:tcW w:w="1290" w:type="dxa"/>
            <w:hideMark/>
          </w:tcPr>
          <w:p w14:paraId="0C27E1F8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7114A4A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3FFEB34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292F8AD3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7104DB9F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74AF3A98" w14:textId="77777777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lastRenderedPageBreak/>
              <w:t>There is a willingness to question the status quo and take calculated risks </w:t>
            </w:r>
          </w:p>
        </w:tc>
        <w:tc>
          <w:tcPr>
            <w:tcW w:w="1290" w:type="dxa"/>
            <w:hideMark/>
          </w:tcPr>
          <w:p w14:paraId="0167DEBF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08D8ECE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05041CA7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09CBF864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  <w:tr w:rsidR="00116420" w:rsidRPr="00116420" w14:paraId="4289B746" w14:textId="77777777" w:rsidTr="005D4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0" w:type="dxa"/>
            <w:shd w:val="clear" w:color="auto" w:fill="auto"/>
            <w:hideMark/>
          </w:tcPr>
          <w:p w14:paraId="626A494D" w14:textId="7A9949EA" w:rsidR="00116420" w:rsidRPr="005D4D65" w:rsidRDefault="00116420" w:rsidP="005D4D65">
            <w:pPr>
              <w:pStyle w:val="ListParagraph"/>
              <w:numPr>
                <w:ilvl w:val="0"/>
                <w:numId w:val="16"/>
              </w:numPr>
              <w:rPr>
                <w:b w:val="0"/>
                <w:bCs w:val="0"/>
                <w:sz w:val="20"/>
                <w:szCs w:val="18"/>
              </w:rPr>
            </w:pPr>
            <w:r w:rsidRPr="005D4D65">
              <w:rPr>
                <w:b w:val="0"/>
                <w:bCs w:val="0"/>
                <w:sz w:val="20"/>
                <w:szCs w:val="18"/>
              </w:rPr>
              <w:t xml:space="preserve">The </w:t>
            </w:r>
            <w:r w:rsidR="00B27BC7" w:rsidRPr="005D4D65">
              <w:rPr>
                <w:b w:val="0"/>
                <w:bCs w:val="0"/>
                <w:sz w:val="20"/>
                <w:szCs w:val="18"/>
              </w:rPr>
              <w:t>Executive</w:t>
            </w:r>
            <w:r w:rsidRPr="005D4D65">
              <w:rPr>
                <w:b w:val="0"/>
                <w:bCs w:val="0"/>
                <w:sz w:val="20"/>
                <w:szCs w:val="18"/>
              </w:rPr>
              <w:t xml:space="preserve"> Committee is committed to checking in on </w:t>
            </w:r>
            <w:r w:rsidR="00CA7CC0">
              <w:rPr>
                <w:b w:val="0"/>
                <w:bCs w:val="0"/>
                <w:sz w:val="20"/>
                <w:szCs w:val="18"/>
              </w:rPr>
              <w:t xml:space="preserve">the plan’s implementation </w:t>
            </w:r>
            <w:r w:rsidRPr="005D4D65">
              <w:rPr>
                <w:b w:val="0"/>
                <w:bCs w:val="0"/>
                <w:sz w:val="20"/>
                <w:szCs w:val="18"/>
              </w:rPr>
              <w:t>every few months </w:t>
            </w:r>
          </w:p>
        </w:tc>
        <w:tc>
          <w:tcPr>
            <w:tcW w:w="1290" w:type="dxa"/>
            <w:hideMark/>
          </w:tcPr>
          <w:p w14:paraId="228AEBD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470" w:type="dxa"/>
            <w:hideMark/>
          </w:tcPr>
          <w:p w14:paraId="46854010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70" w:type="dxa"/>
            <w:hideMark/>
          </w:tcPr>
          <w:p w14:paraId="00F773D1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  <w:tc>
          <w:tcPr>
            <w:tcW w:w="1140" w:type="dxa"/>
            <w:hideMark/>
          </w:tcPr>
          <w:p w14:paraId="3022CFC6" w14:textId="77777777" w:rsidR="00116420" w:rsidRPr="00116420" w:rsidRDefault="00116420" w:rsidP="00116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420">
              <w:t> </w:t>
            </w:r>
          </w:p>
        </w:tc>
      </w:tr>
    </w:tbl>
    <w:p w14:paraId="142E5CAA" w14:textId="77777777" w:rsidR="00116420" w:rsidRDefault="00116420" w:rsidP="00116420"/>
    <w:p w14:paraId="3848BD54" w14:textId="118AC82F" w:rsidR="00116420" w:rsidRPr="00116420" w:rsidRDefault="00116420" w:rsidP="00116420">
      <w:pPr>
        <w:pStyle w:val="Heading1"/>
      </w:pPr>
      <w:r w:rsidRPr="00116420">
        <w:t>ASSESSMENT </w:t>
      </w:r>
    </w:p>
    <w:p w14:paraId="599406D9" w14:textId="77777777" w:rsidR="00116420" w:rsidRPr="00116420" w:rsidRDefault="00116420" w:rsidP="00116420">
      <w:pPr>
        <w:pStyle w:val="Heading3"/>
      </w:pPr>
      <w:r w:rsidRPr="00116420">
        <w:t>Date of Assessment </w:t>
      </w:r>
    </w:p>
    <w:p w14:paraId="1ED789AD" w14:textId="77777777" w:rsidR="00116420" w:rsidRPr="00116420" w:rsidRDefault="00116420" w:rsidP="00116420">
      <w:pPr>
        <w:pStyle w:val="ListParagraph"/>
        <w:numPr>
          <w:ilvl w:val="0"/>
          <w:numId w:val="14"/>
        </w:numPr>
      </w:pPr>
      <w:r w:rsidRPr="00116420">
        <w:t>DD/MM/YEAR </w:t>
      </w:r>
    </w:p>
    <w:p w14:paraId="4DC97954" w14:textId="77777777" w:rsidR="00116420" w:rsidRPr="00116420" w:rsidRDefault="00116420" w:rsidP="00116420">
      <w:pPr>
        <w:pStyle w:val="Heading3"/>
      </w:pPr>
      <w:r w:rsidRPr="00116420">
        <w:t>Attendees </w:t>
      </w:r>
    </w:p>
    <w:p w14:paraId="4540704B" w14:textId="77777777" w:rsidR="00116420" w:rsidRPr="00116420" w:rsidRDefault="00116420" w:rsidP="00116420">
      <w:pPr>
        <w:pStyle w:val="ListParagraph"/>
        <w:numPr>
          <w:ilvl w:val="0"/>
          <w:numId w:val="13"/>
        </w:numPr>
      </w:pPr>
      <w:r w:rsidRPr="00116420">
        <w:t>Name 1 </w:t>
      </w:r>
    </w:p>
    <w:p w14:paraId="5420D2D9" w14:textId="77777777" w:rsidR="00116420" w:rsidRPr="00116420" w:rsidRDefault="00116420" w:rsidP="00116420">
      <w:pPr>
        <w:pStyle w:val="ListParagraph"/>
        <w:numPr>
          <w:ilvl w:val="0"/>
          <w:numId w:val="13"/>
        </w:numPr>
      </w:pPr>
      <w:r w:rsidRPr="00116420">
        <w:t>Name 2 </w:t>
      </w:r>
    </w:p>
    <w:p w14:paraId="0A45B45D" w14:textId="77777777" w:rsidR="00116420" w:rsidRPr="00116420" w:rsidRDefault="00116420" w:rsidP="00116420">
      <w:pPr>
        <w:pStyle w:val="ListParagraph"/>
        <w:numPr>
          <w:ilvl w:val="0"/>
          <w:numId w:val="13"/>
        </w:numPr>
      </w:pPr>
      <w:r w:rsidRPr="00116420">
        <w:t>Name 3 </w:t>
      </w:r>
    </w:p>
    <w:p w14:paraId="2F250BFC" w14:textId="77777777" w:rsidR="00116420" w:rsidRPr="00116420" w:rsidRDefault="00116420" w:rsidP="00116420">
      <w:pPr>
        <w:pStyle w:val="Heading3"/>
      </w:pPr>
      <w:r w:rsidRPr="00116420">
        <w:t>Notes </w:t>
      </w:r>
    </w:p>
    <w:p w14:paraId="3B497EDD" w14:textId="460B7596" w:rsidR="00116420" w:rsidRPr="00116420" w:rsidRDefault="00116420" w:rsidP="00116420">
      <w:pPr>
        <w:pStyle w:val="ListParagraph"/>
        <w:numPr>
          <w:ilvl w:val="0"/>
          <w:numId w:val="15"/>
        </w:numPr>
      </w:pPr>
      <w:r w:rsidRPr="00116420">
        <w:t>Add notes on the C</w:t>
      </w:r>
      <w:r>
        <w:t>lub</w:t>
      </w:r>
      <w:r w:rsidRPr="00116420">
        <w:t>'s readiness to proceed with the planning process. </w:t>
      </w:r>
    </w:p>
    <w:p w14:paraId="0D94C698" w14:textId="77777777" w:rsidR="00116420" w:rsidRPr="00116420" w:rsidRDefault="00116420" w:rsidP="00116420">
      <w:pPr>
        <w:pStyle w:val="ListParagraph"/>
        <w:numPr>
          <w:ilvl w:val="0"/>
          <w:numId w:val="15"/>
        </w:numPr>
      </w:pPr>
      <w:r w:rsidRPr="00116420">
        <w:t>List the initial actions that are to be taken. </w:t>
      </w:r>
    </w:p>
    <w:p w14:paraId="08B2D7AB" w14:textId="1E1F28FD" w:rsidR="00116420" w:rsidRPr="00116420" w:rsidRDefault="00116420" w:rsidP="00116420"/>
    <w:sectPr w:rsidR="00116420" w:rsidRPr="00116420" w:rsidSect="008E47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595CF" w14:textId="77777777" w:rsidR="00981D71" w:rsidRDefault="00981D71" w:rsidP="00AE251C">
      <w:pPr>
        <w:spacing w:after="0" w:line="240" w:lineRule="auto"/>
      </w:pPr>
      <w:r>
        <w:separator/>
      </w:r>
    </w:p>
  </w:endnote>
  <w:endnote w:type="continuationSeparator" w:id="0">
    <w:p w14:paraId="1482B7D9" w14:textId="77777777" w:rsidR="00981D71" w:rsidRDefault="00981D71" w:rsidP="00AE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4566315"/>
      <w:docPartObj>
        <w:docPartGallery w:val="Page Numbers (Bottom of Page)"/>
        <w:docPartUnique/>
      </w:docPartObj>
    </w:sdtPr>
    <w:sdtEndPr/>
    <w:sdtContent>
      <w:p w14:paraId="21544975" w14:textId="47C495C2" w:rsidR="00AE251C" w:rsidRDefault="00116420">
        <w:pPr>
          <w:pStyle w:val="Footer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5BB1FD6E" wp14:editId="0D7A6A9A">
              <wp:simplePos x="0" y="0"/>
              <wp:positionH relativeFrom="margin">
                <wp:align>center</wp:align>
              </wp:positionH>
              <wp:positionV relativeFrom="paragraph">
                <wp:posOffset>-635</wp:posOffset>
              </wp:positionV>
              <wp:extent cx="3327751" cy="478882"/>
              <wp:effectExtent l="0" t="0" r="6350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27751" cy="4788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11C1" w:rsidRPr="002B11C1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51BA728" wp14:editId="1D98472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" name="Flowchart: Alternate Process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12F7" w14:textId="77777777" w:rsidR="002B11C1" w:rsidRDefault="002B11C1">
                              <w:pPr>
                                <w:pStyle w:val="Footer"/>
                                <w:pBdr>
                                  <w:top w:val="single" w:sz="12" w:space="1" w:color="27CED7" w:themeColor="accent3"/>
                                  <w:bottom w:val="single" w:sz="48" w:space="1" w:color="27CED7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1BA728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" o:spid="_x0000_s1026" type="#_x0000_t176" style="position:absolute;margin-left:0;margin-top:0;width:40.35pt;height:34.7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3F0B12F7" w14:textId="77777777" w:rsidR="002B11C1" w:rsidRDefault="002B11C1">
                        <w:pPr>
                          <w:pStyle w:val="Footer"/>
                          <w:pBdr>
                            <w:top w:val="single" w:sz="12" w:space="1" w:color="27CED7" w:themeColor="accent3"/>
                            <w:bottom w:val="single" w:sz="48" w:space="1" w:color="27CED7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93CF1" w14:textId="77777777" w:rsidR="00981D71" w:rsidRDefault="00981D71" w:rsidP="00AE251C">
      <w:pPr>
        <w:spacing w:after="0" w:line="240" w:lineRule="auto"/>
      </w:pPr>
      <w:r>
        <w:separator/>
      </w:r>
    </w:p>
  </w:footnote>
  <w:footnote w:type="continuationSeparator" w:id="0">
    <w:p w14:paraId="357387EB" w14:textId="77777777" w:rsidR="00981D71" w:rsidRDefault="00981D71" w:rsidP="00AE2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5883" w14:textId="65584502" w:rsidR="00AE251C" w:rsidRDefault="00116420" w:rsidP="00116420">
    <w:pPr>
      <w:pBdr>
        <w:left w:val="single" w:sz="12" w:space="11" w:color="1C8DDF" w:themeColor="accent1"/>
      </w:pBdr>
      <w:tabs>
        <w:tab w:val="left" w:pos="3620"/>
        <w:tab w:val="left" w:pos="3964"/>
      </w:tabs>
      <w:spacing w:after="0"/>
    </w:pPr>
    <w:r>
      <w:rPr>
        <w:rFonts w:asciiTheme="majorHAnsi" w:eastAsiaTheme="majorEastAsia" w:hAnsiTheme="majorHAnsi" w:cstheme="majorBidi"/>
        <w:noProof/>
        <w:color w:val="1C8DDF" w:themeColor="accent1"/>
        <w:sz w:val="26"/>
        <w:szCs w:val="26"/>
      </w:rPr>
      <w:drawing>
        <wp:anchor distT="0" distB="0" distL="114300" distR="114300" simplePos="0" relativeHeight="251663360" behindDoc="0" locked="0" layoutInCell="1" allowOverlap="1" wp14:anchorId="294AA513" wp14:editId="3E74B76D">
          <wp:simplePos x="0" y="0"/>
          <wp:positionH relativeFrom="margin">
            <wp:posOffset>5401310</wp:posOffset>
          </wp:positionH>
          <wp:positionV relativeFrom="paragraph">
            <wp:posOffset>-234950</wp:posOffset>
          </wp:positionV>
          <wp:extent cx="961390" cy="692150"/>
          <wp:effectExtent l="0" t="0" r="0" b="0"/>
          <wp:wrapNone/>
          <wp:docPr id="460" name="Pictur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" name="Picture 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69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1C8DDF"/>
          <w:sz w:val="26"/>
          <w:szCs w:val="26"/>
        </w:rPr>
        <w:alias w:val="Title"/>
        <w:tag w:val=""/>
        <w:id w:val="1769192888"/>
        <w:placeholder>
          <w:docPart w:val="6D475FE276E84821A31C080A4C9475A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rFonts w:asciiTheme="majorHAnsi" w:eastAsiaTheme="majorEastAsia" w:hAnsiTheme="majorHAnsi" w:cstheme="majorBidi"/>
            <w:color w:val="1C8DDF"/>
            <w:sz w:val="26"/>
            <w:szCs w:val="26"/>
          </w:rPr>
          <w:t>Club Planning Toolki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23A6D"/>
    <w:multiLevelType w:val="hybridMultilevel"/>
    <w:tmpl w:val="4746C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14C"/>
    <w:multiLevelType w:val="hybridMultilevel"/>
    <w:tmpl w:val="9F3E745E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82139"/>
    <w:multiLevelType w:val="hybridMultilevel"/>
    <w:tmpl w:val="8B547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C71B31"/>
    <w:multiLevelType w:val="hybridMultilevel"/>
    <w:tmpl w:val="5E8ED298"/>
    <w:lvl w:ilvl="0" w:tplc="364A3FF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D5606"/>
    <w:multiLevelType w:val="multilevel"/>
    <w:tmpl w:val="C970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ADC38F0"/>
    <w:multiLevelType w:val="multilevel"/>
    <w:tmpl w:val="402E9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D0944BF"/>
    <w:multiLevelType w:val="hybridMultilevel"/>
    <w:tmpl w:val="33F8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86DD0"/>
    <w:multiLevelType w:val="hybridMultilevel"/>
    <w:tmpl w:val="4210C376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C06EB"/>
    <w:multiLevelType w:val="hybridMultilevel"/>
    <w:tmpl w:val="845E98B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9790D"/>
    <w:multiLevelType w:val="hybridMultilevel"/>
    <w:tmpl w:val="38C89F30"/>
    <w:lvl w:ilvl="0" w:tplc="EE38840C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883A37"/>
    <w:multiLevelType w:val="hybridMultilevel"/>
    <w:tmpl w:val="0866A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D44A61"/>
    <w:multiLevelType w:val="multilevel"/>
    <w:tmpl w:val="537E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09B532B"/>
    <w:multiLevelType w:val="multilevel"/>
    <w:tmpl w:val="D56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6A464D"/>
    <w:multiLevelType w:val="hybridMultilevel"/>
    <w:tmpl w:val="559CB56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5A4A88"/>
    <w:multiLevelType w:val="hybridMultilevel"/>
    <w:tmpl w:val="206E6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8002A"/>
    <w:multiLevelType w:val="hybridMultilevel"/>
    <w:tmpl w:val="0218C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849439">
    <w:abstractNumId w:val="3"/>
  </w:num>
  <w:num w:numId="2" w16cid:durableId="683895352">
    <w:abstractNumId w:val="8"/>
  </w:num>
  <w:num w:numId="3" w16cid:durableId="1738626383">
    <w:abstractNumId w:val="1"/>
  </w:num>
  <w:num w:numId="4" w16cid:durableId="19861567">
    <w:abstractNumId w:val="7"/>
  </w:num>
  <w:num w:numId="5" w16cid:durableId="317343390">
    <w:abstractNumId w:val="13"/>
  </w:num>
  <w:num w:numId="6" w16cid:durableId="530151830">
    <w:abstractNumId w:val="0"/>
  </w:num>
  <w:num w:numId="7" w16cid:durableId="990864244">
    <w:abstractNumId w:val="9"/>
  </w:num>
  <w:num w:numId="8" w16cid:durableId="1440223596">
    <w:abstractNumId w:val="6"/>
  </w:num>
  <w:num w:numId="9" w16cid:durableId="1776709515">
    <w:abstractNumId w:val="5"/>
  </w:num>
  <w:num w:numId="10" w16cid:durableId="1431044488">
    <w:abstractNumId w:val="12"/>
  </w:num>
  <w:num w:numId="11" w16cid:durableId="1141652075">
    <w:abstractNumId w:val="4"/>
  </w:num>
  <w:num w:numId="12" w16cid:durableId="1482043800">
    <w:abstractNumId w:val="11"/>
  </w:num>
  <w:num w:numId="13" w16cid:durableId="1456750124">
    <w:abstractNumId w:val="10"/>
  </w:num>
  <w:num w:numId="14" w16cid:durableId="962612754">
    <w:abstractNumId w:val="2"/>
  </w:num>
  <w:num w:numId="15" w16cid:durableId="1428232297">
    <w:abstractNumId w:val="15"/>
  </w:num>
  <w:num w:numId="16" w16cid:durableId="18496399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3MTAzMDe1sDRR0lEKTi0uzszPAykwqgUAkYVr8iwAAAA="/>
  </w:docVars>
  <w:rsids>
    <w:rsidRoot w:val="00AE251C"/>
    <w:rsid w:val="000B5C68"/>
    <w:rsid w:val="000C0DDB"/>
    <w:rsid w:val="00116420"/>
    <w:rsid w:val="0015258B"/>
    <w:rsid w:val="0015562F"/>
    <w:rsid w:val="00177B94"/>
    <w:rsid w:val="001879AB"/>
    <w:rsid w:val="00202619"/>
    <w:rsid w:val="00230F00"/>
    <w:rsid w:val="002B006A"/>
    <w:rsid w:val="002B11C1"/>
    <w:rsid w:val="00314C8D"/>
    <w:rsid w:val="00380DFC"/>
    <w:rsid w:val="00394CDA"/>
    <w:rsid w:val="003B0F74"/>
    <w:rsid w:val="003D3C82"/>
    <w:rsid w:val="00403E2F"/>
    <w:rsid w:val="004A2C3F"/>
    <w:rsid w:val="005D4D65"/>
    <w:rsid w:val="00625A61"/>
    <w:rsid w:val="006268CA"/>
    <w:rsid w:val="006F1A3D"/>
    <w:rsid w:val="006F73B3"/>
    <w:rsid w:val="007A2FD2"/>
    <w:rsid w:val="007F07E5"/>
    <w:rsid w:val="008A03E4"/>
    <w:rsid w:val="008E47DC"/>
    <w:rsid w:val="009173CB"/>
    <w:rsid w:val="009448B1"/>
    <w:rsid w:val="00950E59"/>
    <w:rsid w:val="00981D71"/>
    <w:rsid w:val="00991E59"/>
    <w:rsid w:val="00995DA4"/>
    <w:rsid w:val="00A8222A"/>
    <w:rsid w:val="00AE251C"/>
    <w:rsid w:val="00B27BC7"/>
    <w:rsid w:val="00B34286"/>
    <w:rsid w:val="00B77AA8"/>
    <w:rsid w:val="00BA54BD"/>
    <w:rsid w:val="00BC56A5"/>
    <w:rsid w:val="00C23533"/>
    <w:rsid w:val="00C301A9"/>
    <w:rsid w:val="00C72572"/>
    <w:rsid w:val="00CA7CC0"/>
    <w:rsid w:val="00D80280"/>
    <w:rsid w:val="00DB4B2D"/>
    <w:rsid w:val="00DD0CB3"/>
    <w:rsid w:val="00DD7E77"/>
    <w:rsid w:val="00F259B8"/>
    <w:rsid w:val="00F3024C"/>
    <w:rsid w:val="00F32CCE"/>
    <w:rsid w:val="00F523C6"/>
    <w:rsid w:val="00F762CC"/>
    <w:rsid w:val="00F96CAE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D327"/>
  <w15:chartTrackingRefBased/>
  <w15:docId w15:val="{37CD1D24-AA29-4AEB-9846-2013572E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420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9AB"/>
    <w:pPr>
      <w:pBdr>
        <w:top w:val="single" w:sz="24" w:space="0" w:color="1C8DDF" w:themeColor="accent1"/>
        <w:left w:val="single" w:sz="24" w:space="0" w:color="1C8DDF" w:themeColor="accent1"/>
        <w:bottom w:val="single" w:sz="24" w:space="0" w:color="1C8DDF" w:themeColor="accent1"/>
        <w:right w:val="single" w:sz="24" w:space="0" w:color="1C8DDF" w:themeColor="accent1"/>
      </w:pBdr>
      <w:shd w:val="clear" w:color="auto" w:fill="1C8DDF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9AB"/>
    <w:pPr>
      <w:pBdr>
        <w:top w:val="single" w:sz="24" w:space="0" w:color="D0E8F9" w:themeColor="accent1" w:themeTint="33"/>
        <w:left w:val="single" w:sz="24" w:space="0" w:color="D0E8F9" w:themeColor="accent1" w:themeTint="33"/>
        <w:bottom w:val="single" w:sz="24" w:space="0" w:color="D0E8F9" w:themeColor="accent1" w:themeTint="33"/>
        <w:right w:val="single" w:sz="24" w:space="0" w:color="D0E8F9" w:themeColor="accent1" w:themeTint="33"/>
      </w:pBdr>
      <w:shd w:val="clear" w:color="auto" w:fill="D0E8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9AB"/>
    <w:pPr>
      <w:pBdr>
        <w:top w:val="single" w:sz="6" w:space="2" w:color="1C8DDF" w:themeColor="accent1"/>
      </w:pBdr>
      <w:spacing w:before="300" w:after="0"/>
      <w:outlineLvl w:val="2"/>
    </w:pPr>
    <w:rPr>
      <w:caps/>
      <w:color w:val="0E456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9AB"/>
    <w:pPr>
      <w:pBdr>
        <w:top w:val="dotted" w:sz="6" w:space="2" w:color="1C8DDF" w:themeColor="accent1"/>
      </w:pBdr>
      <w:spacing w:before="200" w:after="0"/>
      <w:outlineLvl w:val="3"/>
    </w:pPr>
    <w:rPr>
      <w:caps/>
      <w:color w:val="1569A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9AB"/>
    <w:pPr>
      <w:pBdr>
        <w:bottom w:val="single" w:sz="6" w:space="1" w:color="1C8DDF" w:themeColor="accent1"/>
      </w:pBdr>
      <w:spacing w:before="200" w:after="0"/>
      <w:outlineLvl w:val="4"/>
    </w:pPr>
    <w:rPr>
      <w:caps/>
      <w:color w:val="1569A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9AB"/>
    <w:pPr>
      <w:pBdr>
        <w:bottom w:val="dotted" w:sz="6" w:space="1" w:color="1C8DDF" w:themeColor="accent1"/>
      </w:pBdr>
      <w:spacing w:before="200" w:after="0"/>
      <w:outlineLvl w:val="5"/>
    </w:pPr>
    <w:rPr>
      <w:caps/>
      <w:color w:val="1569A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9AB"/>
    <w:pPr>
      <w:spacing w:before="200" w:after="0"/>
      <w:outlineLvl w:val="6"/>
    </w:pPr>
    <w:rPr>
      <w:caps/>
      <w:color w:val="1569A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9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9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51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51C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B11C1"/>
    <w:pPr>
      <w:spacing w:before="0" w:after="0"/>
    </w:pPr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C1"/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879AB"/>
    <w:rPr>
      <w:caps/>
      <w:color w:val="FFFFFF" w:themeColor="background1"/>
      <w:spacing w:val="15"/>
      <w:sz w:val="24"/>
      <w:szCs w:val="22"/>
      <w:shd w:val="clear" w:color="auto" w:fill="1C8DD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79AB"/>
    <w:rPr>
      <w:caps/>
      <w:spacing w:val="15"/>
      <w:shd w:val="clear" w:color="auto" w:fill="D0E8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879AB"/>
    <w:rPr>
      <w:caps/>
      <w:color w:val="0E456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9A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9A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9AB"/>
    <w:rPr>
      <w:b/>
      <w:bCs/>
      <w:color w:val="1569A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9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879A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879AB"/>
    <w:rPr>
      <w:b/>
      <w:bCs/>
    </w:rPr>
  </w:style>
  <w:style w:type="character" w:styleId="Emphasis">
    <w:name w:val="Emphasis"/>
    <w:uiPriority w:val="20"/>
    <w:qFormat/>
    <w:rsid w:val="001879AB"/>
    <w:rPr>
      <w:caps/>
      <w:color w:val="0E456F" w:themeColor="accent1" w:themeShade="7F"/>
      <w:spacing w:val="5"/>
    </w:rPr>
  </w:style>
  <w:style w:type="paragraph" w:styleId="NoSpacing">
    <w:name w:val="No Spacing"/>
    <w:uiPriority w:val="1"/>
    <w:qFormat/>
    <w:rsid w:val="001879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9AB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79A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9AB"/>
    <w:pPr>
      <w:spacing w:before="240" w:after="240" w:line="240" w:lineRule="auto"/>
      <w:ind w:left="1080" w:right="1080"/>
      <w:jc w:val="center"/>
    </w:pPr>
    <w:rPr>
      <w:color w:val="1C8DDF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9AB"/>
    <w:rPr>
      <w:color w:val="1C8DDF" w:themeColor="accent1"/>
      <w:sz w:val="24"/>
      <w:szCs w:val="24"/>
    </w:rPr>
  </w:style>
  <w:style w:type="character" w:styleId="SubtleEmphasis">
    <w:name w:val="Subtle Emphasis"/>
    <w:uiPriority w:val="19"/>
    <w:qFormat/>
    <w:rsid w:val="001879AB"/>
    <w:rPr>
      <w:i/>
      <w:iCs/>
      <w:color w:val="0E456F" w:themeColor="accent1" w:themeShade="7F"/>
    </w:rPr>
  </w:style>
  <w:style w:type="character" w:styleId="IntenseEmphasis">
    <w:name w:val="Intense Emphasis"/>
    <w:uiPriority w:val="21"/>
    <w:qFormat/>
    <w:rsid w:val="001879AB"/>
    <w:rPr>
      <w:b/>
      <w:bCs/>
      <w:caps/>
      <w:color w:val="0E456F" w:themeColor="accent1" w:themeShade="7F"/>
      <w:spacing w:val="10"/>
    </w:rPr>
  </w:style>
  <w:style w:type="character" w:styleId="SubtleReference">
    <w:name w:val="Subtle Reference"/>
    <w:uiPriority w:val="31"/>
    <w:qFormat/>
    <w:rsid w:val="001879AB"/>
    <w:rPr>
      <w:b/>
      <w:bCs/>
      <w:color w:val="1C8DDF" w:themeColor="accent1"/>
    </w:rPr>
  </w:style>
  <w:style w:type="character" w:styleId="IntenseReference">
    <w:name w:val="Intense Reference"/>
    <w:uiPriority w:val="32"/>
    <w:qFormat/>
    <w:rsid w:val="001879AB"/>
    <w:rPr>
      <w:b/>
      <w:bCs/>
      <w:i/>
      <w:iCs/>
      <w:caps/>
      <w:color w:val="1C8DDF" w:themeColor="accent1"/>
    </w:rPr>
  </w:style>
  <w:style w:type="character" w:styleId="BookTitle">
    <w:name w:val="Book Title"/>
    <w:uiPriority w:val="33"/>
    <w:qFormat/>
    <w:rsid w:val="001879A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9A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80DFC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D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0DFC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80DFC"/>
    <w:rPr>
      <w:color w:val="0000FF"/>
      <w:u w:val="single"/>
    </w:rPr>
  </w:style>
  <w:style w:type="table" w:styleId="PlainTable2">
    <w:name w:val="Plain Table 2"/>
    <w:basedOn w:val="TableNormal"/>
    <w:uiPriority w:val="42"/>
    <w:rsid w:val="00DD0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table" w:styleId="TableGrid">
    <w:name w:val="Table Grid"/>
    <w:basedOn w:val="TableNormal"/>
    <w:uiPriority w:val="39"/>
    <w:rsid w:val="000C0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C0DDB"/>
    <w:pPr>
      <w:spacing w:after="0" w:line="240" w:lineRule="auto"/>
    </w:pPr>
    <w:tblPr>
      <w:tblStyleRowBandSize w:val="1"/>
      <w:tblStyleColBandSize w:val="1"/>
      <w:tblBorders>
        <w:top w:val="single" w:sz="4" w:space="0" w:color="A2D1F3" w:themeColor="accent1" w:themeTint="66"/>
        <w:left w:val="single" w:sz="4" w:space="0" w:color="A2D1F3" w:themeColor="accent1" w:themeTint="66"/>
        <w:bottom w:val="single" w:sz="4" w:space="0" w:color="A2D1F3" w:themeColor="accent1" w:themeTint="66"/>
        <w:right w:val="single" w:sz="4" w:space="0" w:color="A2D1F3" w:themeColor="accent1" w:themeTint="66"/>
        <w:insideH w:val="single" w:sz="4" w:space="0" w:color="A2D1F3" w:themeColor="accent1" w:themeTint="66"/>
        <w:insideV w:val="single" w:sz="4" w:space="0" w:color="A2D1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4BAE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AE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9A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AB"/>
    <w:rPr>
      <w:rFonts w:ascii="Segoe UI" w:hAnsi="Segoe UI" w:cs="Segoe UI"/>
      <w:sz w:val="18"/>
      <w:szCs w:val="18"/>
    </w:rPr>
  </w:style>
  <w:style w:type="paragraph" w:customStyle="1" w:styleId="01MainBody">
    <w:name w:val="01 | Main Body"/>
    <w:basedOn w:val="Normal"/>
    <w:qFormat/>
    <w:rsid w:val="002B006A"/>
    <w:pPr>
      <w:spacing w:before="0" w:after="60"/>
    </w:pPr>
    <w:rPr>
      <w:rFonts w:ascii="Calibri Light" w:eastAsiaTheme="minorHAnsi" w:hAnsi="Calibri Light"/>
      <w:szCs w:val="22"/>
      <w:lang w:val="en-IE" w:eastAsia="en-US"/>
    </w:rPr>
  </w:style>
  <w:style w:type="paragraph" w:customStyle="1" w:styleId="paragraph">
    <w:name w:val="paragraph"/>
    <w:basedOn w:val="Normal"/>
    <w:rsid w:val="0011642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116420"/>
  </w:style>
  <w:style w:type="character" w:customStyle="1" w:styleId="eop">
    <w:name w:val="eop"/>
    <w:basedOn w:val="DefaultParagraphFont"/>
    <w:rsid w:val="001164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450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7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1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4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7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6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5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3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6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76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25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1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3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52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46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9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8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9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8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3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5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9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0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2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1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8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3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5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8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75FE276E84821A31C080A4C94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E6A29-0702-4889-B9BA-3F9F08FCE5BD}"/>
      </w:docPartPr>
      <w:docPartBody>
        <w:p w:rsidR="00704B8C" w:rsidRDefault="007E25CD" w:rsidP="007E25CD">
          <w:pPr>
            <w:pStyle w:val="6D475FE276E84821A31C080A4C9475A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5CD"/>
    <w:rsid w:val="00136D2D"/>
    <w:rsid w:val="002134C7"/>
    <w:rsid w:val="00627AED"/>
    <w:rsid w:val="00704B8C"/>
    <w:rsid w:val="007E25CD"/>
    <w:rsid w:val="0092775D"/>
    <w:rsid w:val="00C41FF1"/>
    <w:rsid w:val="00F0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475FE276E84821A31C080A4C9475A7">
    <w:name w:val="6D475FE276E84821A31C080A4C9475A7"/>
    <w:rsid w:val="007E2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5">
      <a:dk1>
        <a:sysClr val="windowText" lastClr="000000"/>
      </a:dk1>
      <a:lt1>
        <a:sysClr val="window" lastClr="FFFFFF"/>
      </a:lt1>
      <a:dk2>
        <a:srgbClr val="1C8DDF"/>
      </a:dk2>
      <a:lt2>
        <a:srgbClr val="DFE3E5"/>
      </a:lt2>
      <a:accent1>
        <a:srgbClr val="1C8DDF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2683C6"/>
      </a:accent6>
      <a:hlink>
        <a:srgbClr val="6EAC1C"/>
      </a:hlink>
      <a:folHlink>
        <a:srgbClr val="B26B02"/>
      </a:folHlink>
    </a:clrScheme>
    <a:fontScheme name="Custom 1">
      <a:majorFont>
        <a:latin typeface="Foco"/>
        <a:ea typeface=""/>
        <a:cs typeface=""/>
      </a:majorFont>
      <a:minorFont>
        <a:latin typeface="Foc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BB243C-8305-4F71-8F25-89E69EDC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Club Planning Toolkit</vt:lpstr>
      <vt:lpstr>DESCRIPTION </vt:lpstr>
      <vt:lpstr>PROCESS </vt:lpstr>
      <vt:lpstr>ASSESSMENT </vt:lpstr>
      <vt:lpstr>        Date of Assessment </vt:lpstr>
      <vt:lpstr>        Attendees </vt:lpstr>
      <vt:lpstr>        Notes </vt:lpstr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b Planning Toolkit</dc:title>
  <dc:subject/>
  <dc:creator>Ruairi Harvey</dc:creator>
  <cp:keywords/>
  <dc:description/>
  <cp:lastModifiedBy>Tracy McDonald</cp:lastModifiedBy>
  <cp:revision>2</cp:revision>
  <cp:lastPrinted>2019-04-10T15:21:00Z</cp:lastPrinted>
  <dcterms:created xsi:type="dcterms:W3CDTF">2022-09-21T13:19:00Z</dcterms:created>
  <dcterms:modified xsi:type="dcterms:W3CDTF">2022-09-21T13:19:00Z</dcterms:modified>
</cp:coreProperties>
</file>